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5A17C" w14:textId="366A2252" w:rsidR="003453CB" w:rsidRPr="007458D5" w:rsidRDefault="003453CB" w:rsidP="003453CB">
      <w:pPr>
        <w:pStyle w:val="WISS"/>
        <w:rPr>
          <w:color w:val="FF0000"/>
        </w:rPr>
      </w:pPr>
      <w:r w:rsidRPr="00B24FED">
        <w:rPr>
          <w:rFonts w:hint="eastAsia"/>
          <w:sz w:val="21"/>
          <w:szCs w:val="21"/>
        </w:rPr>
        <w:t>招待論文</w:t>
      </w:r>
      <w:r w:rsidRPr="00C14B4F">
        <w:rPr>
          <w:rFonts w:hint="eastAsia"/>
          <w:noProof/>
        </w:rPr>
        <mc:AlternateContent>
          <mc:Choice Requires="wpg">
            <w:drawing>
              <wp:anchor distT="0" distB="0" distL="114300" distR="114300" simplePos="0" relativeHeight="251665920" behindDoc="0" locked="0" layoutInCell="1" allowOverlap="1" wp14:anchorId="22A0E99F" wp14:editId="122F4112">
                <wp:simplePos x="0" y="0"/>
                <wp:positionH relativeFrom="column">
                  <wp:posOffset>10160</wp:posOffset>
                </wp:positionH>
                <wp:positionV relativeFrom="paragraph">
                  <wp:posOffset>0</wp:posOffset>
                </wp:positionV>
                <wp:extent cx="6113145" cy="259080"/>
                <wp:effectExtent l="0" t="0" r="1905" b="7620"/>
                <wp:wrapTight wrapText="bothSides">
                  <wp:wrapPolygon edited="0">
                    <wp:start x="18578" y="0"/>
                    <wp:lineTo x="0" y="12706"/>
                    <wp:lineTo x="0" y="19059"/>
                    <wp:lineTo x="18578" y="20647"/>
                    <wp:lineTo x="21539" y="20647"/>
                    <wp:lineTo x="21539" y="0"/>
                    <wp:lineTo x="18578"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497" y="1719"/>
                            <a:ext cx="1277"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0B698" w14:textId="77777777" w:rsidR="003453CB" w:rsidRDefault="003453CB" w:rsidP="003453CB">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Pr>
                                  <w:rFonts w:ascii="Arial Unicode MS" w:eastAsia="Arial Unicode MS" w:hAnsi="Arial Unicode MS" w:cs="Arial Unicode MS"/>
                                  <w:sz w:val="12"/>
                                  <w:szCs w:val="10"/>
                                </w:rPr>
                                <w:t>202</w:t>
                              </w:r>
                              <w:r>
                                <w:rPr>
                                  <w:rFonts w:ascii="Arial Unicode MS" w:eastAsia="Arial Unicode MS" w:hAnsi="Arial Unicode MS" w:cs="Arial Unicode MS" w:hint="eastAsia"/>
                                  <w:sz w:val="12"/>
                                  <w:szCs w:val="10"/>
                                </w:rPr>
                                <w:t>4</w:t>
                              </w:r>
                            </w:p>
                            <w:p w14:paraId="67A9BF6E" w14:textId="77777777" w:rsidR="003453CB" w:rsidRPr="00731F8E" w:rsidRDefault="003453CB" w:rsidP="003453CB">
                              <w:pPr>
                                <w:ind w:right="78" w:firstLineChars="0" w:firstLine="0"/>
                                <w:jc w:val="right"/>
                                <w:rPr>
                                  <w:rFonts w:ascii="Arial Unicode MS" w:eastAsia="Arial Unicode MS" w:hAnsi="Arial Unicode MS" w:cs="Arial Unicode MS"/>
                                  <w:sz w:val="12"/>
                                  <w:szCs w:val="10"/>
                                </w:rPr>
                              </w:pPr>
                            </w:p>
                            <w:p w14:paraId="7621D379" w14:textId="77777777" w:rsidR="003453CB" w:rsidRDefault="003453CB" w:rsidP="003453CB">
                              <w:pPr>
                                <w:ind w:right="78" w:firstLineChars="0" w:firstLine="0"/>
                                <w:rPr>
                                  <w:sz w:val="10"/>
                                  <w:szCs w:val="10"/>
                                </w:rPr>
                              </w:pPr>
                            </w:p>
                            <w:p w14:paraId="0ABAB41C" w14:textId="77777777" w:rsidR="003453CB" w:rsidRPr="004736CC" w:rsidRDefault="003453CB" w:rsidP="003453CB">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2A0E99F" id="Group 121" o:spid="_x0000_s1026" style="position:absolute;left:0;text-align:left;margin-left:.8pt;margin-top:0;width:481.35pt;height:20.4pt;z-index:251665920"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">
                <v:shapetype id="_x0000_t202" coordsize="21600,21600" o:spt="202" path="m,l,21600r21600,l21600,xe">
                  <v:stroke joinstyle="miter"/>
                  <v:path gradientshapeok="t" o:connecttype="rect"/>
                </v:shapetype>
                <v:shape id="Text Box 38" o:spid="_x0000_s1027" type="#_x0000_t202" style="position:absolute;left:9497;top:1719;width:1277;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240B698" w14:textId="77777777" w:rsidR="003453CB" w:rsidRDefault="003453CB" w:rsidP="003453CB">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Pr>
                            <w:rFonts w:ascii="Arial Unicode MS" w:eastAsia="Arial Unicode MS" w:hAnsi="Arial Unicode MS" w:cs="Arial Unicode MS"/>
                            <w:sz w:val="12"/>
                            <w:szCs w:val="10"/>
                          </w:rPr>
                          <w:t>202</w:t>
                        </w:r>
                        <w:r>
                          <w:rPr>
                            <w:rFonts w:ascii="Arial Unicode MS" w:eastAsia="Arial Unicode MS" w:hAnsi="Arial Unicode MS" w:cs="Arial Unicode MS" w:hint="eastAsia"/>
                            <w:sz w:val="12"/>
                            <w:szCs w:val="10"/>
                          </w:rPr>
                          <w:t>4</w:t>
                        </w:r>
                      </w:p>
                      <w:p w14:paraId="67A9BF6E" w14:textId="77777777" w:rsidR="003453CB" w:rsidRPr="00731F8E" w:rsidRDefault="003453CB" w:rsidP="003453CB">
                        <w:pPr>
                          <w:ind w:right="78" w:firstLineChars="0" w:firstLine="0"/>
                          <w:jc w:val="right"/>
                          <w:rPr>
                            <w:rFonts w:ascii="Arial Unicode MS" w:eastAsia="Arial Unicode MS" w:hAnsi="Arial Unicode MS" w:cs="Arial Unicode MS"/>
                            <w:sz w:val="12"/>
                            <w:szCs w:val="10"/>
                          </w:rPr>
                        </w:pPr>
                      </w:p>
                      <w:p w14:paraId="7621D379" w14:textId="77777777" w:rsidR="003453CB" w:rsidRDefault="003453CB" w:rsidP="003453CB">
                        <w:pPr>
                          <w:ind w:right="78" w:firstLineChars="0" w:firstLine="0"/>
                          <w:rPr>
                            <w:sz w:val="10"/>
                            <w:szCs w:val="10"/>
                          </w:rPr>
                        </w:pPr>
                      </w:p>
                      <w:p w14:paraId="0ABAB41C" w14:textId="77777777" w:rsidR="003453CB" w:rsidRPr="004736CC" w:rsidRDefault="003453CB" w:rsidP="003453CB">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64896" behindDoc="0" locked="1" layoutInCell="1" allowOverlap="1" wp14:anchorId="39E00DE1" wp14:editId="63814F5F">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79C3FE8" w14:textId="77777777" w:rsidR="003453CB" w:rsidRPr="00706092" w:rsidRDefault="003453CB" w:rsidP="003453CB">
                              <w:pPr>
                                <w:spacing w:line="220" w:lineRule="exact"/>
                                <w:ind w:right="73" w:firstLineChars="50" w:firstLine="87"/>
                                <w:rPr>
                                  <w:spacing w:val="-16"/>
                                  <w:szCs w:val="16"/>
                                </w:rPr>
                              </w:pPr>
                              <w:r w:rsidRPr="00706092">
                                <w:rPr>
                                  <w:rFonts w:hint="eastAsia"/>
                                  <w:spacing w:val="-16"/>
                                  <w:szCs w:val="16"/>
                                </w:rPr>
                                <w:t>Copyright is held by the author(s).</w:t>
                              </w:r>
                            </w:p>
                            <w:p w14:paraId="004C87CB"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w:t>
                              </w:r>
                              <w:r w:rsidRPr="00706092">
                                <w:rPr>
                                  <w:rFonts w:hint="eastAsia"/>
                                  <w:spacing w:val="-16"/>
                                  <w:szCs w:val="16"/>
                                </w:rPr>
                                <w:t>以下に著者の所属を記入する．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1302286D"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9E00DE1" id="Group 87" o:spid="_x0000_s1029" style="position:absolute;left:0;text-align:left;margin-left:0;margin-top:621.5pt;width:230.4pt;height:53.1pt;z-index:251664896;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">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379C3FE8" w14:textId="77777777" w:rsidR="003453CB" w:rsidRPr="00706092" w:rsidRDefault="003453CB" w:rsidP="003453CB">
                        <w:pPr>
                          <w:spacing w:line="220" w:lineRule="exact"/>
                          <w:ind w:right="73" w:firstLineChars="50" w:firstLine="87"/>
                          <w:rPr>
                            <w:spacing w:val="-16"/>
                            <w:szCs w:val="16"/>
                          </w:rPr>
                        </w:pPr>
                        <w:r w:rsidRPr="00706092">
                          <w:rPr>
                            <w:rFonts w:hint="eastAsia"/>
                            <w:spacing w:val="-16"/>
                            <w:szCs w:val="16"/>
                          </w:rPr>
                          <w:t>Copyright is held by the author(s).</w:t>
                        </w:r>
                      </w:p>
                      <w:p w14:paraId="004C87CB"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w:t>
                        </w:r>
                        <w:r w:rsidRPr="00706092">
                          <w:rPr>
                            <w:rFonts w:hint="eastAsia"/>
                            <w:spacing w:val="-16"/>
                            <w:szCs w:val="16"/>
                          </w:rPr>
                          <w:t>以下に著者の所属を記入する．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1302286D"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B24FED">
        <w:t xml:space="preserve"> </w:t>
      </w:r>
      <w:r w:rsidR="00B24FED" w:rsidRPr="00DF25C8">
        <w:rPr>
          <w:rFonts w:hint="eastAsia"/>
          <w:color w:val="FF0000"/>
        </w:rPr>
        <w:t>論文タイトル</w:t>
      </w:r>
      <w:r w:rsidR="00B24FED" w:rsidRPr="003D70AA">
        <w:rPr>
          <w:rFonts w:hint="eastAsia"/>
          <w:color w:val="FF0000"/>
        </w:rPr>
        <w:t>（国際学会</w:t>
      </w:r>
      <w:r w:rsidR="00B24FED">
        <w:rPr>
          <w:rFonts w:hint="eastAsia"/>
          <w:color w:val="FF0000"/>
        </w:rPr>
        <w:t>招待</w:t>
      </w:r>
      <w:r w:rsidR="00B24FED" w:rsidRPr="003D70AA">
        <w:rPr>
          <w:rFonts w:hint="eastAsia"/>
          <w:color w:val="FF0000"/>
        </w:rPr>
        <w:t>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0" w:name="OLE_LINK3"/>
      <w:bookmarkStart w:id="1" w:name="OLE_LINK4"/>
      <w:bookmarkStart w:id="2"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0"/>
      <w:bookmarkEnd w:id="1"/>
      <w:bookmarkEnd w:id="2"/>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3" w:name="OLE_LINK7"/>
      <w:bookmarkStart w:id="4" w:name="OLE_LINK8"/>
      <w:bookmarkStart w:id="5"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3"/>
      <w:bookmarkEnd w:id="4"/>
      <w:bookmarkEnd w:id="5"/>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2F60D3B9"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0DC932EA">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6"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6"/>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&#13;&#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7"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7"/>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0C3A29">
        <w:rPr>
          <w:rFonts w:hint="eastAsia"/>
        </w:rPr>
        <w:t>4</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8" w:name="_Ref403846598"/>
      <w:r w:rsidRPr="000F19E2">
        <w:rPr>
          <w:rFonts w:hint="eastAsia"/>
        </w:rPr>
        <w:t>全般的な注意事項</w:t>
      </w:r>
      <w:bookmarkEnd w:id="8"/>
    </w:p>
    <w:p w14:paraId="72116AF9" w14:textId="57E9E281"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w:t>
      </w:r>
      <w:r w:rsidR="008A557D">
        <w:rPr>
          <w:rFonts w:hint="eastAsia"/>
        </w:rPr>
        <w:t>WISS2024</w:t>
      </w:r>
      <w:r w:rsidR="008A557D">
        <w:rPr>
          <w:rFonts w:hint="eastAsia"/>
        </w:rPr>
        <w:t>サイトから</w:t>
      </w:r>
      <w:r w:rsidR="00D45921">
        <w:rPr>
          <w:rFonts w:hint="eastAsia"/>
        </w:rPr>
        <w:t>査読方針</w:t>
      </w:r>
      <w:r w:rsidR="008A557D">
        <w:rPr>
          <w:rFonts w:hint="eastAsia"/>
        </w:rPr>
        <w:t>のページ</w:t>
      </w:r>
      <w:r w:rsidR="00D45921">
        <w:rPr>
          <w:rFonts w:hint="eastAsia"/>
        </w:rPr>
        <w:t>を参照）</w:t>
      </w:r>
      <w:r>
        <w:rPr>
          <w:rFonts w:hint="eastAsia"/>
        </w:rPr>
        <w:t>．</w:t>
      </w:r>
    </w:p>
    <w:p w14:paraId="13285563" w14:textId="77777777" w:rsidR="00B24FED" w:rsidRDefault="00B24FED" w:rsidP="00B24FED">
      <w:pPr>
        <w:ind w:firstLine="197"/>
      </w:pPr>
      <w:r>
        <w:rPr>
          <w:rFonts w:hint="eastAsia"/>
          <w:color w:val="ED7D31" w:themeColor="accent2"/>
        </w:rPr>
        <w:t>提出時，</w:t>
      </w:r>
      <w:r w:rsidRPr="00F61C46">
        <w:rPr>
          <w:rFonts w:hint="eastAsia"/>
          <w:color w:val="ED7D31" w:themeColor="accent2"/>
        </w:rPr>
        <w:t>一部の</w:t>
      </w:r>
      <w:r w:rsidRPr="00F61C46">
        <w:rPr>
          <w:rFonts w:hint="eastAsia"/>
          <w:color w:val="ED7D31" w:themeColor="accent2"/>
        </w:rPr>
        <w:t>Word</w:t>
      </w:r>
      <w:r w:rsidRPr="00F61C46">
        <w:rPr>
          <w:rFonts w:hint="eastAsia"/>
          <w:color w:val="ED7D31" w:themeColor="accent2"/>
        </w:rPr>
        <w:t>において項番号が画像で出力されることがある．この場合，</w:t>
      </w:r>
      <w:r w:rsidRPr="00F61C46">
        <w:rPr>
          <w:rFonts w:hint="eastAsia"/>
          <w:color w:val="ED7D31" w:themeColor="accent2"/>
        </w:rPr>
        <w:t>2.2.2</w:t>
      </w:r>
      <w:r w:rsidRPr="00F61C46">
        <w:rPr>
          <w:rFonts w:hint="eastAsia"/>
          <w:color w:val="ED7D31" w:themeColor="accent2"/>
        </w:rPr>
        <w:t>項及び表</w:t>
      </w:r>
      <w:r w:rsidRPr="00F61C46">
        <w:rPr>
          <w:rFonts w:hint="eastAsia"/>
          <w:color w:val="ED7D31" w:themeColor="accent2"/>
        </w:rPr>
        <w:t>1</w:t>
      </w:r>
      <w:r w:rsidRPr="00F61C46">
        <w:rPr>
          <w:rFonts w:hint="eastAsia"/>
          <w:color w:val="ED7D31" w:themeColor="accent2"/>
        </w:rPr>
        <w:t>を参考に，項番号部分にスタイルの再指定（</w:t>
      </w:r>
      <w:r w:rsidRPr="00F61C46">
        <w:rPr>
          <w:rFonts w:hint="eastAsia"/>
          <w:color w:val="ED7D31" w:themeColor="accent2"/>
        </w:rPr>
        <w:t xml:space="preserve">1.1.1 </w:t>
      </w:r>
      <w:r w:rsidRPr="00F61C46">
        <w:rPr>
          <w:rFonts w:hint="eastAsia"/>
          <w:color w:val="ED7D31" w:themeColor="accent2"/>
        </w:rPr>
        <w:t>段落番号</w:t>
      </w:r>
      <w:r w:rsidRPr="00F61C46">
        <w:rPr>
          <w:rFonts w:hint="eastAsia"/>
          <w:color w:val="ED7D31" w:themeColor="accent2"/>
        </w:rPr>
        <w:t>3</w:t>
      </w:r>
      <w:r w:rsidRPr="00F61C46">
        <w:rPr>
          <w:rFonts w:hint="eastAsia"/>
          <w:color w:val="ED7D31" w:themeColor="accent2"/>
        </w:rPr>
        <w:t>を指定）を行うことで改善される．それでも改善しない場合は，手打ちで項番号を付与して対応する</w:t>
      </w:r>
      <w:r w:rsidRPr="00910935">
        <w:rPr>
          <w:rFonts w:hint="eastAsia"/>
        </w:rPr>
        <w:t>．</w:t>
      </w:r>
    </w:p>
    <w:p w14:paraId="12925735" w14:textId="77777777" w:rsidR="00B24FED" w:rsidRPr="00B24FED" w:rsidRDefault="00B24FED" w:rsidP="00F33FE3">
      <w:pPr>
        <w:ind w:firstLine="197"/>
      </w:pP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1F1F2410" w:rsidR="000126EF" w:rsidRPr="000B3E9C" w:rsidRDefault="00B05754" w:rsidP="00B24FED">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lastRenderedPageBreak/>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7AB2FEAA">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9" w:name="_Ref392770849"/>
                            <w:bookmarkStart w:id="10" w:name="OLE_LINK16"/>
                            <w:bookmarkStart w:id="11"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9"/>
                            <w:r w:rsidRPr="0014368C">
                              <w:t>．</w:t>
                            </w:r>
                            <w:r>
                              <w:rPr>
                                <w:rFonts w:hint="eastAsia"/>
                              </w:rPr>
                              <w:t>Word2010</w:t>
                            </w:r>
                            <w:r>
                              <w:rPr>
                                <w:rFonts w:hint="eastAsia"/>
                              </w:rPr>
                              <w:t>でスタイルウィンドウを表示するには図の赤丸部分をクリックする．</w:t>
                            </w:r>
                            <w:bookmarkEnd w:id="10"/>
                            <w:bookmarkEnd w:id="11"/>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2"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2"/>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3"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3"/>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4"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4"/>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5"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5"/>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6"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6"/>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7" w:name="OLE_LINK6"/>
                                  <w:r w:rsidRPr="00690025">
                                    <w:rPr>
                                      <w:rStyle w:val="af2"/>
                                      <w:rFonts w:hint="eastAsia"/>
                                    </w:rPr>
                                    <w:t>段落番号</w:t>
                                  </w:r>
                                  <w:r w:rsidRPr="00690025">
                                    <w:rPr>
                                      <w:rStyle w:val="af2"/>
                                      <w:rFonts w:hint="eastAsia"/>
                                    </w:rPr>
                                    <w:t>2</w:t>
                                  </w:r>
                                  <w:bookmarkEnd w:id="17"/>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8"/>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19"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9"/>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0"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0"/>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1" w:name="_Ref392770849"/>
                      <w:bookmarkStart w:id="22" w:name="OLE_LINK16"/>
                      <w:bookmarkStart w:id="2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1"/>
                      <w:r w:rsidRPr="0014368C">
                        <w:t>．</w:t>
                      </w:r>
                      <w:r>
                        <w:rPr>
                          <w:rFonts w:hint="eastAsia"/>
                        </w:rPr>
                        <w:t>Word2010</w:t>
                      </w:r>
                      <w:r>
                        <w:rPr>
                          <w:rFonts w:hint="eastAsia"/>
                        </w:rPr>
                        <w:t>でスタイルウィンドウを表示するには図の赤丸部分をクリックする．</w:t>
                      </w:r>
                      <w:bookmarkEnd w:id="22"/>
                      <w:bookmarkEnd w:id="23"/>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6"/>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7"/>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8"/>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29" w:name="OLE_LINK6"/>
                            <w:r w:rsidRPr="00690025">
                              <w:rPr>
                                <w:rStyle w:val="af2"/>
                                <w:rFonts w:hint="eastAsia"/>
                              </w:rPr>
                              <w:t>段落番号</w:t>
                            </w:r>
                            <w:r w:rsidRPr="00690025">
                              <w:rPr>
                                <w:rStyle w:val="af2"/>
                                <w:rFonts w:hint="eastAsia"/>
                              </w:rPr>
                              <w:t>2</w:t>
                            </w:r>
                            <w:bookmarkEnd w:id="29"/>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0"/>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1"/>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2"/>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3"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3"/>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1A5F1C5D"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w:t>
      </w:r>
      <w:r w:rsidR="00B24FED">
        <w:rPr>
          <w:rFonts w:hint="eastAsia"/>
          <w:noProof/>
        </w:rPr>
        <w:lastRenderedPageBreak/>
        <mc:AlternateContent>
          <mc:Choice Requires="wpg">
            <w:drawing>
              <wp:anchor distT="0" distB="0" distL="114300" distR="114300" simplePos="0" relativeHeight="251656704" behindDoc="0" locked="0" layoutInCell="1" allowOverlap="1" wp14:anchorId="3A44C1D0" wp14:editId="334115F9">
                <wp:simplePos x="0" y="0"/>
                <wp:positionH relativeFrom="column">
                  <wp:posOffset>308610</wp:posOffset>
                </wp:positionH>
                <wp:positionV relativeFrom="paragraph">
                  <wp:posOffset>101812</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3pt;margin-top:8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">
                <v:oval id="Oval 83" o:spid="_x0000_s1036"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44D07">
        <w:rPr>
          <w:rFonts w:hint="eastAsia"/>
        </w:rPr>
        <w:t>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2A36A79E">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454377759" name="図 1454377759"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4"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4"/>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5"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5"/>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wgSKi/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454377759" name="図 1454377759"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6"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6"/>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7"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7"/>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19769262" name="図 11976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8"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8"/>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9"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&#13;&#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19769262" name="図 11976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5D9E3B8B"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lastRenderedPageBreak/>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F02F82" w:rsidP="00BF56BA">
            <w:pPr>
              <w:ind w:rightChars="7" w:right="14" w:firstLineChars="0" w:firstLine="0"/>
              <w:jc w:val="center"/>
            </w:pPr>
            <w:r w:rsidRPr="0080308D">
              <w:rPr>
                <w:noProof/>
                <w:position w:val="-10"/>
              </w:rPr>
              <w:object w:dxaOrig="180" w:dyaOrig="340" w14:anchorId="3D4DD754">
                <v:shape id="_x0000_i1028" type="#_x0000_t75" alt="" style="width:8.65pt;height:18pt;mso-width-percent:0;mso-height-percent:0;mso-width-percent:0;mso-height-percent:0" o:ole="">
                  <v:imagedata r:id="rId27" o:title=""/>
                </v:shape>
                <o:OLEObject Type="Embed" ProgID="Equation.3" ShapeID="_x0000_i1028" DrawAspect="Content" ObjectID="_1778572739" r:id="rId28"/>
              </w:object>
            </w:r>
            <w:r w:rsidRPr="00816C87">
              <w:rPr>
                <w:noProof/>
                <w:position w:val="-28"/>
              </w:rPr>
              <w:object w:dxaOrig="1800" w:dyaOrig="680" w14:anchorId="6E4A7BC4">
                <v:shape id="_x0000_i1027" type="#_x0000_t75" alt="" style="width:66pt;height:24.65pt;mso-width-percent:0;mso-height-percent:0;mso-width-percent:0;mso-height-percent:0" o:ole="">
                  <v:imagedata r:id="rId29" o:title=""/>
                </v:shape>
                <o:OLEObject Type="Embed" ProgID="Equation.3" ShapeID="_x0000_i1027" DrawAspect="Content" ObjectID="_1778572740" r:id="rId30"/>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F02F82" w:rsidP="00BF56BA">
            <w:pPr>
              <w:ind w:rightChars="7" w:right="14" w:firstLineChars="0" w:firstLine="0"/>
              <w:jc w:val="center"/>
            </w:pPr>
            <w:r w:rsidRPr="0080308D">
              <w:rPr>
                <w:noProof/>
                <w:position w:val="-10"/>
              </w:rPr>
              <w:object w:dxaOrig="180" w:dyaOrig="340" w14:anchorId="3A7B0EA2">
                <v:shape id="_x0000_i1026" type="#_x0000_t75" alt="" style="width:8.65pt;height:18pt;mso-width-percent:0;mso-height-percent:0;mso-width-percent:0;mso-height-percent:0" o:ole="">
                  <v:imagedata r:id="rId27" o:title=""/>
                </v:shape>
                <o:OLEObject Type="Embed" ProgID="Equation.3" ShapeID="_x0000_i1026" DrawAspect="Content" ObjectID="_1778572741" r:id="rId31"/>
              </w:object>
            </w:r>
            <w:r w:rsidRPr="00816C87">
              <w:rPr>
                <w:noProof/>
                <w:position w:val="-28"/>
              </w:rPr>
              <w:object w:dxaOrig="1800" w:dyaOrig="680" w14:anchorId="1DED1D38">
                <v:shape id="_x0000_i1025" type="#_x0000_t75" alt="" style="width:66pt;height:24.65pt;mso-width-percent:0;mso-height-percent:0;mso-width-percent:0;mso-height-percent:0" o:ole="">
                  <v:imagedata r:id="rId29" o:title=""/>
                </v:shape>
                <o:OLEObject Type="Embed" ProgID="Equation.3" ShapeID="_x0000_i1025" DrawAspect="Content" ObjectID="_1778572742" r:id="rId32"/>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34FA3634" w14:textId="4C3D072E" w:rsidR="00DA1390" w:rsidRPr="00B24FED" w:rsidRDefault="00331AFE" w:rsidP="00B24FED">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61DB2203"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706092">
        <w:rPr>
          <w:rFonts w:hint="eastAsia"/>
        </w:rPr>
        <w:t>．</w:t>
      </w:r>
    </w:p>
    <w:p w14:paraId="1C46BC48" w14:textId="77777777" w:rsidR="00B36CCF" w:rsidRPr="009C758C" w:rsidRDefault="00B36CCF" w:rsidP="00B24FED">
      <w:pPr>
        <w:ind w:firstLineChars="0" w:firstLine="0"/>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B24FED">
      <w:pPr>
        <w:ind w:firstLineChars="50" w:firstLine="98"/>
        <w:rPr>
          <w:noProof/>
        </w:rPr>
      </w:pPr>
    </w:p>
    <w:p w14:paraId="636FC253" w14:textId="77777777" w:rsidR="007A3A40" w:rsidRDefault="007A3A40" w:rsidP="00875667">
      <w:pPr>
        <w:pStyle w:val="afe"/>
      </w:pPr>
      <w:r w:rsidRPr="005F17FF">
        <w:rPr>
          <w:rFonts w:hint="eastAsia"/>
        </w:rPr>
        <w:lastRenderedPageBreak/>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1"/>
    </w:p>
    <w:p w14:paraId="28E5EE4C" w14:textId="4B2F1063"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070E28">
        <w:rPr>
          <w:rFonts w:hint="eastAsia"/>
        </w:rPr>
        <w:t>4</w:t>
      </w:r>
      <w:r w:rsidR="001A25EA" w:rsidRPr="00565876">
        <w:rPr>
          <w:rFonts w:hint="eastAsia"/>
        </w:rPr>
        <w:t>/</w:t>
      </w:r>
      <w:r w:rsidR="001A25EA">
        <w:t>0</w:t>
      </w:r>
      <w:r w:rsidR="00070E28">
        <w:rPr>
          <w:rFonts w:hint="eastAsia"/>
        </w:rPr>
        <w:t>5</w:t>
      </w:r>
      <w:r w:rsidR="001A25EA" w:rsidRPr="00565876">
        <w:rPr>
          <w:rFonts w:hint="eastAsia"/>
        </w:rPr>
        <w:t>/</w:t>
      </w:r>
      <w:r w:rsidR="00070E28">
        <w:rPr>
          <w:rFonts w:hint="eastAsia"/>
        </w:rPr>
        <w:t>27</w:t>
      </w:r>
      <w:r w:rsidR="00F06B2F">
        <w:rPr>
          <w:rFonts w:hint="eastAsia"/>
        </w:rPr>
        <w:t xml:space="preserve"> </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46275CB7"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222EB1">
        <w:rPr>
          <w:rFonts w:hint="eastAsia"/>
        </w:rPr>
        <w:t>4</w:t>
      </w:r>
      <w:r w:rsidRPr="00565876">
        <w:rPr>
          <w:rFonts w:hint="eastAsia"/>
        </w:rPr>
        <w:t>/</w:t>
      </w:r>
      <w:r>
        <w:t>0</w:t>
      </w:r>
      <w:r w:rsidR="00222EB1">
        <w:rPr>
          <w:rFonts w:hint="eastAsia"/>
        </w:rPr>
        <w:t>5</w:t>
      </w:r>
      <w:r w:rsidRPr="00565876">
        <w:rPr>
          <w:rFonts w:hint="eastAsia"/>
        </w:rPr>
        <w:t>/</w:t>
      </w:r>
      <w:r w:rsidR="00222EB1">
        <w:rPr>
          <w:rFonts w:hint="eastAsia"/>
        </w:rPr>
        <w:t>27</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5"/>
      <w:headerReference w:type="default" r:id="rId36"/>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7F57F" w14:textId="77777777" w:rsidR="00F02F82" w:rsidRDefault="00F02F82" w:rsidP="009B5CE9">
      <w:pPr>
        <w:spacing w:before="120"/>
        <w:ind w:left="299" w:right="76" w:firstLine="200"/>
      </w:pPr>
    </w:p>
    <w:p w14:paraId="2001D7BD" w14:textId="77777777" w:rsidR="00F02F82" w:rsidRDefault="00F02F82">
      <w:pPr>
        <w:ind w:firstLine="200"/>
      </w:pPr>
      <w:r>
        <w:separator/>
      </w:r>
    </w:p>
  </w:endnote>
  <w:endnote w:type="continuationSeparator" w:id="0">
    <w:p w14:paraId="7926498F" w14:textId="77777777" w:rsidR="00F02F82" w:rsidRDefault="00F02F82" w:rsidP="009B5CE9">
      <w:pPr>
        <w:spacing w:before="120"/>
        <w:ind w:left="299" w:right="76" w:firstLine="200"/>
      </w:pPr>
    </w:p>
    <w:p w14:paraId="4CE0FC12" w14:textId="77777777" w:rsidR="00F02F82" w:rsidRDefault="00F02F82">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43652" w14:textId="77777777" w:rsidR="00F02F82" w:rsidRDefault="00F02F82">
      <w:pPr>
        <w:ind w:firstLine="200"/>
      </w:pPr>
      <w:r>
        <w:separator/>
      </w:r>
      <w:r>
        <w:separator/>
      </w:r>
    </w:p>
  </w:footnote>
  <w:footnote w:type="continuationSeparator" w:id="0">
    <w:p w14:paraId="4EA9F119" w14:textId="77777777" w:rsidR="00F02F82" w:rsidRDefault="00F02F82" w:rsidP="009B5CE9">
      <w:pPr>
        <w:spacing w:before="120"/>
        <w:ind w:left="299" w:right="76" w:firstLine="200"/>
      </w:pPr>
    </w:p>
    <w:p w14:paraId="68933CFF" w14:textId="77777777" w:rsidR="00F02F82" w:rsidRDefault="00F02F82">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7FEB" w14:textId="3C11E536" w:rsidR="00761BE3" w:rsidRDefault="00011E59" w:rsidP="00761BE3">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222EB1">
      <w:rPr>
        <w:rFonts w:hint="eastAsia"/>
        <w:sz w:val="16"/>
        <w:szCs w:val="15"/>
      </w:rPr>
      <w:t>4</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3F05F1A"/>
    <w:multiLevelType w:val="hybridMultilevel"/>
    <w:tmpl w:val="43185500"/>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5"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8"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9" w15:restartNumberingAfterBreak="0">
    <w:nsid w:val="461267F7"/>
    <w:multiLevelType w:val="hybridMultilevel"/>
    <w:tmpl w:val="5474406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21"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3"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4"/>
  </w:num>
  <w:num w:numId="3" w16cid:durableId="408381233">
    <w:abstractNumId w:val="18"/>
  </w:num>
  <w:num w:numId="4" w16cid:durableId="1359576582">
    <w:abstractNumId w:val="20"/>
  </w:num>
  <w:num w:numId="5" w16cid:durableId="839124284">
    <w:abstractNumId w:val="15"/>
  </w:num>
  <w:num w:numId="6" w16cid:durableId="118034358">
    <w:abstractNumId w:val="21"/>
  </w:num>
  <w:num w:numId="7" w16cid:durableId="377358371">
    <w:abstractNumId w:val="11"/>
  </w:num>
  <w:num w:numId="8" w16cid:durableId="1833720983">
    <w:abstractNumId w:val="16"/>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2"/>
  </w:num>
  <w:num w:numId="18" w16cid:durableId="188026837">
    <w:abstractNumId w:val="0"/>
  </w:num>
  <w:num w:numId="19" w16cid:durableId="396248753">
    <w:abstractNumId w:val="17"/>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3"/>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 w:numId="37" w16cid:durableId="223029161">
    <w:abstractNumId w:val="19"/>
  </w:num>
  <w:num w:numId="38" w16cid:durableId="9721801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26B5"/>
    <w:rsid w:val="000544B2"/>
    <w:rsid w:val="00065E76"/>
    <w:rsid w:val="00070E28"/>
    <w:rsid w:val="00072077"/>
    <w:rsid w:val="00073760"/>
    <w:rsid w:val="000746CA"/>
    <w:rsid w:val="000757BB"/>
    <w:rsid w:val="00076364"/>
    <w:rsid w:val="00076748"/>
    <w:rsid w:val="00076ABB"/>
    <w:rsid w:val="00077F86"/>
    <w:rsid w:val="00080920"/>
    <w:rsid w:val="00081B33"/>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3A29"/>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72C2D"/>
    <w:rsid w:val="00180935"/>
    <w:rsid w:val="00181529"/>
    <w:rsid w:val="001869AB"/>
    <w:rsid w:val="001930B2"/>
    <w:rsid w:val="00194BB0"/>
    <w:rsid w:val="00195642"/>
    <w:rsid w:val="001A00B4"/>
    <w:rsid w:val="001A1B37"/>
    <w:rsid w:val="001A25EA"/>
    <w:rsid w:val="001A5758"/>
    <w:rsid w:val="001B07CB"/>
    <w:rsid w:val="001C0648"/>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2EB1"/>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033"/>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53CB"/>
    <w:rsid w:val="00347FDF"/>
    <w:rsid w:val="00355FFF"/>
    <w:rsid w:val="00356209"/>
    <w:rsid w:val="00360442"/>
    <w:rsid w:val="003607AC"/>
    <w:rsid w:val="003608C5"/>
    <w:rsid w:val="0036579B"/>
    <w:rsid w:val="00365F02"/>
    <w:rsid w:val="00382FCA"/>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2139"/>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185F"/>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E0455"/>
    <w:rsid w:val="004E1ADC"/>
    <w:rsid w:val="004F60B8"/>
    <w:rsid w:val="0050055C"/>
    <w:rsid w:val="0050063A"/>
    <w:rsid w:val="005028B7"/>
    <w:rsid w:val="00507003"/>
    <w:rsid w:val="00511478"/>
    <w:rsid w:val="00523C52"/>
    <w:rsid w:val="00524C5B"/>
    <w:rsid w:val="00526CC2"/>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5659"/>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AE9"/>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5E25"/>
    <w:rsid w:val="00746460"/>
    <w:rsid w:val="007471A8"/>
    <w:rsid w:val="0075191D"/>
    <w:rsid w:val="0075323F"/>
    <w:rsid w:val="00756C5F"/>
    <w:rsid w:val="00761BE3"/>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444"/>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27F73"/>
    <w:rsid w:val="008303B8"/>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557D"/>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DA9"/>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66D7"/>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874"/>
    <w:rsid w:val="00A4788B"/>
    <w:rsid w:val="00A50E87"/>
    <w:rsid w:val="00A64BF9"/>
    <w:rsid w:val="00A657FA"/>
    <w:rsid w:val="00A73768"/>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24FED"/>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44BDA"/>
    <w:rsid w:val="00C5093B"/>
    <w:rsid w:val="00C511CD"/>
    <w:rsid w:val="00C514FF"/>
    <w:rsid w:val="00C636FB"/>
    <w:rsid w:val="00C67951"/>
    <w:rsid w:val="00C679C6"/>
    <w:rsid w:val="00C67AF4"/>
    <w:rsid w:val="00C71734"/>
    <w:rsid w:val="00C7691A"/>
    <w:rsid w:val="00C77FA9"/>
    <w:rsid w:val="00C82084"/>
    <w:rsid w:val="00C82D93"/>
    <w:rsid w:val="00C84AC1"/>
    <w:rsid w:val="00C87C87"/>
    <w:rsid w:val="00C9311F"/>
    <w:rsid w:val="00CA015E"/>
    <w:rsid w:val="00CA06DE"/>
    <w:rsid w:val="00CB0155"/>
    <w:rsid w:val="00CB02F7"/>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5AEE"/>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6369"/>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28B9"/>
    <w:rsid w:val="00EA2A31"/>
    <w:rsid w:val="00EB0B61"/>
    <w:rsid w:val="00EB5250"/>
    <w:rsid w:val="00EC1E7B"/>
    <w:rsid w:val="00EC3AD8"/>
    <w:rsid w:val="00ED3B3F"/>
    <w:rsid w:val="00ED4A53"/>
    <w:rsid w:val="00EE2EA2"/>
    <w:rsid w:val="00EE54A8"/>
    <w:rsid w:val="00EF542E"/>
    <w:rsid w:val="00EF721B"/>
    <w:rsid w:val="00F015B8"/>
    <w:rsid w:val="00F02F82"/>
    <w:rsid w:val="00F04EC2"/>
    <w:rsid w:val="00F05419"/>
    <w:rsid w:val="00F061A8"/>
    <w:rsid w:val="00F06B2F"/>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22F4"/>
    <w:rsid w:val="00FB2BA3"/>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 w:type="character" w:styleId="aff6">
    <w:name w:val="Strong"/>
    <w:basedOn w:val="a2"/>
    <w:qFormat/>
    <w:rsid w:val="00EF721B"/>
    <w:rPr>
      <w:b/>
      <w:bCs/>
    </w:rPr>
  </w:style>
  <w:style w:type="paragraph" w:styleId="aff7">
    <w:name w:val="Title"/>
    <w:basedOn w:val="a1"/>
    <w:next w:val="a1"/>
    <w:link w:val="aff8"/>
    <w:qFormat/>
    <w:rsid w:val="003453CB"/>
    <w:pPr>
      <w:spacing w:before="240" w:after="120"/>
      <w:jc w:val="center"/>
      <w:outlineLvl w:val="0"/>
    </w:pPr>
    <w:rPr>
      <w:rFonts w:asciiTheme="majorHAnsi" w:eastAsiaTheme="majorEastAsia" w:hAnsiTheme="majorHAnsi" w:cstheme="majorBidi"/>
      <w:sz w:val="32"/>
      <w:szCs w:val="32"/>
    </w:rPr>
  </w:style>
  <w:style w:type="character" w:customStyle="1" w:styleId="aff8">
    <w:name w:val="表題 (文字)"/>
    <w:basedOn w:val="a2"/>
    <w:link w:val="aff7"/>
    <w:rsid w:val="003453CB"/>
    <w:rPr>
      <w:rFonts w:asciiTheme="majorHAnsi" w:eastAsiaTheme="majorEastAsia" w:hAnsiTheme="majorHAnsi" w:cstheme="majorBidi"/>
      <w:kern w:val="2"/>
      <w:sz w:val="32"/>
      <w:szCs w:val="32"/>
    </w:rPr>
  </w:style>
  <w:style w:type="paragraph" w:styleId="aff9">
    <w:name w:val="Subtitle"/>
    <w:basedOn w:val="a1"/>
    <w:next w:val="a1"/>
    <w:link w:val="affa"/>
    <w:qFormat/>
    <w:rsid w:val="003453CB"/>
    <w:pPr>
      <w:jc w:val="center"/>
      <w:outlineLvl w:val="1"/>
    </w:pPr>
    <w:rPr>
      <w:rFonts w:asciiTheme="minorHAnsi" w:eastAsiaTheme="minorEastAsia" w:hAnsiTheme="minorHAnsi" w:cstheme="minorBidi"/>
      <w:sz w:val="24"/>
      <w:szCs w:val="24"/>
    </w:rPr>
  </w:style>
  <w:style w:type="character" w:customStyle="1" w:styleId="affa">
    <w:name w:val="副題 (文字)"/>
    <w:basedOn w:val="a2"/>
    <w:link w:val="aff9"/>
    <w:rsid w:val="003453CB"/>
    <w:rPr>
      <w:rFonts w:asciiTheme="minorHAnsi" w:eastAsiaTheme="minorEastAsia" w:hAnsiTheme="minorHAnsi"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wmf"/><Relationship Id="rId26" Type="http://schemas.openxmlformats.org/officeDocument/2006/relationships/image" Target="media/image10.png"/><Relationship Id="rId21" Type="http://schemas.openxmlformats.org/officeDocument/2006/relationships/image" Target="media/image8.wmf"/><Relationship Id="rId34" Type="http://schemas.openxmlformats.org/officeDocument/2006/relationships/image" Target="media/image130.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0.wmf"/><Relationship Id="rId32" Type="http://schemas.openxmlformats.org/officeDocument/2006/relationships/oleObject" Target="embeddings/oleObject4.bin"/><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0.png"/><Relationship Id="rId28" Type="http://schemas.openxmlformats.org/officeDocument/2006/relationships/oleObject" Target="embeddings/oleObject1.bin"/><Relationship Id="rId36" Type="http://schemas.openxmlformats.org/officeDocument/2006/relationships/header" Target="header5.xml"/><Relationship Id="rId10" Type="http://schemas.openxmlformats.org/officeDocument/2006/relationships/header" Target="header1.xml"/><Relationship Id="rId19" Type="http://schemas.openxmlformats.org/officeDocument/2006/relationships/image" Target="media/image6.wmf"/><Relationship Id="rId31"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60.wmf"/><Relationship Id="rId27" Type="http://schemas.openxmlformats.org/officeDocument/2006/relationships/image" Target="media/image11.wmf"/><Relationship Id="rId30" Type="http://schemas.openxmlformats.org/officeDocument/2006/relationships/oleObject" Target="embeddings/oleObject2.bin"/><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949</Words>
  <Characters>5412</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3</cp:revision>
  <cp:lastPrinted>2019-04-08T09:54:00Z</cp:lastPrinted>
  <dcterms:created xsi:type="dcterms:W3CDTF">2024-05-30T02:08:00Z</dcterms:created>
  <dcterms:modified xsi:type="dcterms:W3CDTF">2024-05-30T02:12:00Z</dcterms:modified>
  <cp:category/>
</cp:coreProperties>
</file>